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w:t>
      </w:r>
      <w:r>
        <w:t xml:space="preserve"> </w:t>
      </w:r>
      <w:r>
        <w:t xml:space="preserve">Moscow,</w:t>
      </w:r>
      <w:r>
        <w:t xml:space="preserve"> </w:t>
      </w:r>
      <w:r>
        <w:t xml:space="preserve">Russia</w:t>
      </w:r>
    </w:p>
    <w:bookmarkStart w:id="21" w:name="X8120faed62f566d4abcc509264843e93061177b"/>
    <w:p>
      <w:pPr>
        <w:pStyle w:val="Heading1"/>
      </w:pPr>
      <w:r>
        <w:t xml:space="preserve">Internship Application Letter for Translator Interpreter Position in Moscow, Russia</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r>
        <w:br/>
      </w:r>
      <w:r>
        <w:t xml:space="preserve">[Company/Organization Name]</w:t>
      </w:r>
      <w:r>
        <w:br/>
      </w:r>
      <w:r>
        <w:t xml:space="preserve">[Company Address]</w:t>
      </w:r>
      <w:r>
        <w:br/>
      </w:r>
      <w:r>
        <w:t xml:space="preserve">Moscow, Russia</w:t>
      </w:r>
    </w:p>
    <w:bookmarkStart w:id="20" w:name="Xefb6e253dcd0846bccfbd1ae09342d0143efd60"/>
    <w:p>
      <w:pPr>
        <w:pStyle w:val="Heading2"/>
      </w:pPr>
      <w:r>
        <w:t xml:space="preserve">Subject: Application for Translator Interpreter Internship Position – Moscow, Russia</w:t>
      </w:r>
    </w:p>
    <w:p>
      <w:pPr>
        <w:pStyle w:val="FirstParagraph"/>
      </w:pPr>
      <w:r>
        <w:t xml:space="preserve">Dear Hiring Manager,</w:t>
      </w:r>
    </w:p>
    <w:p>
      <w:pPr>
        <w:pStyle w:val="BodyText"/>
      </w:pPr>
      <w:r>
        <w:t xml:space="preserve">I am writing with profound enthusiasm to submit my application for the Translator Interpreter Internship position at [Company/Organization Name] in Moscow, Russia. As a dedicated linguistics student with advanced proficiency in Russian and English, coupled with practical experience in cross-cultural communication, I am eager to contribute my skills to your esteemed institution while immersing myself in the dynamic linguistic landscape of Moscow. This Internship Application Letter represents not just a professional opportunity but a deeply personal commitment to advancing my career as a Translator Interpreter within Russia’s most influential cultural and economic hub—Moscow.</w:t>
      </w:r>
    </w:p>
    <w:p>
      <w:pPr>
        <w:pStyle w:val="BodyText"/>
      </w:pPr>
      <w:r>
        <w:t xml:space="preserve">My academic journey at [Your University] has been meticulously structured around the demands of modern translation and interpretation. I hold a Bachelor’s degree in Translation Studies with honors, specializing in Russian-English linguistic transfer. My coursework included advanced modules on technical translation, diplomatic interpretation, and Russian sociolinguistics—directly aligning with the needs of Moscow-based institutions operating at the intersection of global commerce and cultural exchange. During my studies, I completed a semester-long intensive program at Lomonosov Moscow State University’s School of Translation Studies, where I refined my ability to navigate complex bureaucratic terminology while respecting nuanced cultural contexts—a skill indispensable for any Translator Interpreter working in Russia Moscow.</w:t>
      </w:r>
    </w:p>
    <w:p>
      <w:pPr>
        <w:pStyle w:val="BodyText"/>
      </w:pPr>
      <w:r>
        <w:t xml:space="preserve">What distinguishes me as a candidate is my hands-on experience in real-world interpretation scenarios. As a volunteer translator for the International Youth Festival held at Gorky Park, Moscow, I provided simultaneous interpretation services for 50+ delegates from 25 countries. This role required rapid adaptation to diverse accents, industry-specific jargon (including energy and technology sectors prominent in Russia’s economy), and maintaining diplomatic neutrality—qualities I understand are vital for a Translator Interpreter operating within the fast-paced environment of Moscow. Additionally, I completed a six-month internship at [Local Translation Agency in Moscow], where I translated legal documents for Russian firms expanding into English-speaking markets, gaining firsthand insight into the operational standards expected in Moscow’s professional translation ecosystem.</w:t>
      </w:r>
    </w:p>
    <w:p>
      <w:pPr>
        <w:pStyle w:val="BodyText"/>
      </w:pPr>
      <w:r>
        <w:t xml:space="preserve">I am acutely aware that successful Translator Interpreter work in Russia Moscow demands more than linguistic precision. It requires cultural intelligence—a deep understanding of Russian business etiquette, historical context, and regional dialects. For instance, during my internship with a Moscow-based NGO collaborating with Siberian communities, I adapted my translation style to accommodate colloquial expressions unique to Eastern Russian dialects while maintaining formal register for government correspondence. This experience taught me that effective interpretation in Russia is not merely about words but about bridging cultural mentalities—a perspective I will bring to every task at [Company/Organization Name].</w:t>
      </w:r>
    </w:p>
    <w:p>
      <w:pPr>
        <w:pStyle w:val="BodyText"/>
      </w:pPr>
      <w:r>
        <w:t xml:space="preserve">Why Moscow? The city’s position as Russia’s political, economic, and cultural capital makes it the ideal environment for my professional growth. Moscow hosts over 200 multinational corporations, diplomatic missions (including the UN Economic Commission for Europe), and academic institutions—all creating sustained demand for skilled Translator Interpreters. I am particularly drawn to [Company/Organization Name]’s reputation for supporting linguistic diversity in high-stakes environments like your recent partnership with the Russian Ministry of Foreign Affairs on trade negotiations. This opportunity would allow me to apply my skills within Moscow’s most impactful professional circles while learning from industry veterans.</w:t>
      </w:r>
    </w:p>
    <w:p>
      <w:pPr>
        <w:pStyle w:val="BodyText"/>
      </w:pPr>
      <w:r>
        <w:t xml:space="preserve">My technical proficiency further supports my candidacy. I am certified in SDL Trados Studio and Memsource—industry-standard CAT tools essential for efficient translation workflows—and have developed expertise in subtitling for Russian-language media. During a project translating educational content for Moscow’s Digital Education Initiative, I managed a 300-page document while adhering to strict deadlines and cultural sensitivity guidelines—a testament to my reliability as a Translator Interpreter under pressure. Furthermore, I possess C1 level proficiency in Russian (verified by the State Test of Russian as a Foreign Language) and native fluency in English, enabling seamless verbal interpretation for both written and spoken contexts.</w:t>
      </w:r>
    </w:p>
    <w:p>
      <w:pPr>
        <w:pStyle w:val="BodyText"/>
      </w:pPr>
      <w:r>
        <w:t xml:space="preserve">As an intern at [Company/Organization Name], I am prepared to contribute immediately to your team’s success. I will diligently support translation projects requiring Russian-English transfer, assist in interpreting meetings with international partners, and aid in quality assurance processes—all while observing and learning from Moscow’s leading Translation Interpreter professionals. My goal is not merely to complete tasks but to embody the highest standards of accuracy, timeliness, and cultural awareness that define excellence in this field within Russia Moscow.</w:t>
      </w:r>
    </w:p>
    <w:p>
      <w:pPr>
        <w:pStyle w:val="BodyText"/>
      </w:pPr>
      <w:r>
        <w:t xml:space="preserve">I am deeply committed to advancing cross-cultural dialogue through language, and I view this internship as a critical step toward becoming a respected Translator Interpreter in Europe’s most linguistically complex region. Moscow represents the perfect convergence of my academic foundation, practical experience, and professional aspirations. I would welcome the opportunity to discuss how my skills align with your team’s objectives during an interview at your earliest convenience.</w:t>
      </w:r>
    </w:p>
    <w:p>
      <w:pPr>
        <w:pStyle w:val="BodyText"/>
      </w:pPr>
      <w:r>
        <w:t xml:space="preserve">Thank you for considering my application for this Translator Interpreter Internship in Moscow, Russia. I have attached my resume and a portfolio of translation samples demonstrating projects relevant to the Russian-speaking environment. I am eager to contribute to [Company/Organization Name]’s mission and am available for an interview at your convenience.</w:t>
      </w:r>
    </w:p>
    <w:p>
      <w:pPr>
        <w:pStyle w:val="BodyText"/>
      </w:pPr>
      <w:r>
        <w:t xml:space="preserve">Sincerely,</w:t>
      </w:r>
      <w:r>
        <w:br/>
      </w:r>
      <w:r>
        <w:t xml:space="preserve">[Your Full Name]</w:t>
      </w:r>
    </w:p>
    <w:p>
      <w:pPr>
        <w:pStyle w:val="BodyText"/>
      </w:pPr>
      <w:r>
        <w:rPr>
          <w:bCs/>
          <w:b/>
        </w:rPr>
        <w:t xml:space="preserve">Attachments:</w:t>
      </w:r>
      <w:r>
        <w:t xml:space="preserve"> </w:t>
      </w:r>
      <w:r>
        <w:t xml:space="preserve">Resume, Translation Portfolio (Russian-English), Language Certifi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 Moscow, Russia</dc:title>
  <dc:creator/>
  <cp:keywords/>
  <dcterms:created xsi:type="dcterms:W3CDTF">2026-07-22T15:30:16Z</dcterms:created>
  <dcterms:modified xsi:type="dcterms:W3CDTF">2026-07-22T15:30:16Z</dcterms:modified>
</cp:coreProperties>
</file>

<file path=docProps/custom.xml><?xml version="1.0" encoding="utf-8"?>
<Properties xmlns="http://schemas.openxmlformats.org/officeDocument/2006/custom-properties" xmlns:vt="http://schemas.openxmlformats.org/officeDocument/2006/docPropsVTypes"/>
</file>